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bookmarkStart w:id="20" w:name="Xd018f5e67d2898d5f15a8e1b18a71c971f19ae0"/>
    <w:p>
      <w:pPr>
        <w:pStyle w:val="Heading2"/>
      </w:pPr>
      <w:r>
        <w:t xml:space="preserve">Subject: Internship Application Letter for Graphic Designer Position in Lyon, France</w:t>
      </w:r>
    </w:p>
    <w:p>
      <w:pPr>
        <w:pStyle w:val="FirstParagraph"/>
      </w:pPr>
      <w:r>
        <w:t xml:space="preserve">Dear Hiring Manager,</w:t>
      </w:r>
    </w:p>
    <w:p>
      <w:pPr>
        <w:pStyle w:val="BodyText"/>
      </w:pPr>
      <w:r>
        <w:t xml:space="preserve">I am writing with profound enthusiasm to submit my Internship Application Letter for the Graphic Designer internship position at your esteemed agency in Lyon, France. As a dedicated design student at [Your University/Institution] with a fervent passion for visual storytelling and brand innovation, I have long admired Lyon's dynamic creative ecosystem. The city's unique fusion of historic craftsmanship and cutting-edge digital artistry—evident from the vibrant Design Week events to the pioneering work of local studios like L'Atelier des Sens and La Manufacture—resonates deeply with my professional aspirations. This internship represents not merely a learning opportunity, but a strategic step toward contributing to France's evolving design landscape while immersing myself in Lyon's culturally rich environment.</w:t>
      </w:r>
    </w:p>
    <w:p>
      <w:pPr>
        <w:pStyle w:val="BodyText"/>
      </w:pPr>
      <w:r>
        <w:t xml:space="preserve">My academic journey has equipped me with robust technical proficiency and conceptual agility essential for a Graphic Designer role. I have mastered the Adobe Creative Suite (Photoshop, Illustrator, InDesign), Figma for collaborative prototyping, and motion design tools like After Effects—skills directly applicable to your agency's multifaceted projects. During my recent semester at [University], I led a team project developing a rebranding campaign for a Lyon-based eco-friendly fashion startup, "EcoFibre Collective." This initiative required cultural sensitivity to French consumer values while balancing sustainability messaging with visual appeal. Through market research, user persona development, and iterative design sessions with local stakeholders (including representatives from the Lyon Chamber of Commerce), we successfully elevated their digital presence by 40% within three months. This experience underscored my ability to thrive in France's collaborative design culture—a skill I am eager to apply at your studio.</w:t>
      </w:r>
    </w:p>
    <w:p>
      <w:pPr>
        <w:pStyle w:val="BodyText"/>
      </w:pPr>
      <w:r>
        <w:t xml:space="preserve">What particularly excites me about this Graphic Designer internship opportunity in France Lyon is the chance to learn from professionals who actively shape the city’s creative identity. Lyon isn’t just a location for me—it’s a living design laboratory. Having visited the Musée des Confluences and explored Saint-Jean district's street art scene, I understand how deeply local culture informs visual communication here. For instance, I’ve studied how agencies like Studio Viseo integrate Rhône Valley landscapes into their client work for tourism boards, creating campaigns that feel authentically "Lyonnais." I am keen to contribute to such projects by blending my digital expertise with an appreciation for regional aesthetics. Furthermore, Lyon’s status as a UNESCO Creative City of Design positions it as a hub where traditional techniques like the famous Lyon lace-making (broderie de Lille) intersect with contemporary branding—a duality I hope to explore under your mentorship.</w:t>
      </w:r>
    </w:p>
    <w:p>
      <w:pPr>
        <w:pStyle w:val="BodyText"/>
      </w:pPr>
      <w:r>
        <w:t xml:space="preserve">My technical repertoire extends beyond software proficiency to include strategic thinking rooted in French marketing nuances. I’ve analyzed case studies of successful campaigns by Parisian firms like Publicis and Lyon-based agencies such as Bureaux Paris, noting how they balance global trends with local authenticity. For example, their use of muted ochre palettes and typography inspired by Romanesque architecture for a regional wine client demonstrated cultural intelligence—a principle I’d apply to your projects. In my portfolio (attached), you’ll find mock-ups for a sustainable packaging system that incorporates Lyon’s historical ceramic traditions, and social media campaigns tailored for French Gen Z audiences using Instagram Reels trends while respecting GDPR-compliant design practices.</w:t>
      </w:r>
    </w:p>
    <w:p>
      <w:pPr>
        <w:pStyle w:val="BodyText"/>
      </w:pPr>
      <w:r>
        <w:t xml:space="preserve">Crucially, I possess the adaptability to excel in France Lyon's professional environment. I am fluent in English (C1) and have achieved B2-level French through intensive studies at [Language School], enabling me to communicate effectively with your team. I’ve also researched Lyon’s work culture—emphasizing collaboration over hierarchy—and understand that success here requires patience, respect for</w:t>
      </w:r>
      <w:r>
        <w:t xml:space="preserve"> </w:t>
      </w:r>
      <w:r>
        <w:rPr>
          <w:iCs/>
          <w:i/>
        </w:rPr>
        <w:t xml:space="preserve">le temps de la vie</w:t>
      </w:r>
      <w:r>
        <w:t xml:space="preserve"> </w:t>
      </w:r>
      <w:r>
        <w:t xml:space="preserve">(the rhythm of life), and a commitment to artisanal quality. My previous internship in Berlin taught me how to navigate cross-cultural teams while maintaining design integrity, and I am ready to embrace Lyon’s distinctive pace. I am prepared to relocate immediately and will bring not only my creative skills but also a willingness to engage with local communities—whether volunteering at the Lyon Design Festival or attending workshops at Atelier des Lumières.</w:t>
      </w:r>
    </w:p>
    <w:p>
      <w:pPr>
        <w:pStyle w:val="BodyText"/>
      </w:pPr>
      <w:r>
        <w:t xml:space="preserve">I have attached my portfolio showcasing 15+ projects, including a reimagined logo for a Lyon-based winery that won first place in the regional Eco-Design Competition, and motion graphics for an international NGO's French-language awareness campaign. Each piece reflects my commitment to creating purposeful design that resonates with audiences in France. I am particularly drawn to your agency’s recent work with [Mention Specific Project or Client], which exemplifies the sophisticated yet approachable style I aspire to develop.</w:t>
      </w:r>
    </w:p>
    <w:p>
      <w:pPr>
        <w:pStyle w:val="BodyText"/>
      </w:pPr>
      <w:r>
        <w:t xml:space="preserve">The opportunity to grow as a Graphic Designer within France Lyon's creative sphere is unparalleled. This Internship Application Letter represents my earnest commitment to contributing meaningfully while learning from experts who understand how design can elevate both local brands and global conversations. I am eager to discuss how my skills in visual strategy, cultural intelligence, and technical execution align with your team’s vision for innovative design in 2024. Thank you for considering my application; I welcome the opportunity to speak further about how I can support your agency's mission as a future Graphic Designer in Lyon, France.</w:t>
      </w:r>
    </w:p>
    <w:p>
      <w:pPr>
        <w:pStyle w:val="BodyText"/>
      </w:pPr>
      <w:r>
        <w:t xml:space="preserve">Sincerely,</w:t>
      </w:r>
      <w:r>
        <w:br/>
      </w:r>
      <w:r>
        <w:t xml:space="preserve">[Your Full Name]</w:t>
      </w:r>
    </w:p>
    <w:p>
      <w:pPr>
        <w:pStyle w:val="BodyText"/>
      </w:pPr>
      <w:r>
        <w:rPr>
          <w:bCs/>
          <w:b/>
        </w:rPr>
        <w:t xml:space="preserve">Attachments:</w:t>
      </w:r>
      <w:r>
        <w:t xml:space="preserve"> </w:t>
      </w:r>
      <w:r>
        <w:t xml:space="preserve">Portfolio (Digital PDF), Academic Transcript, Language Proficiency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Lyon, France</dc:title>
  <dc:creator/>
  <cp:keywords/>
  <dcterms:created xsi:type="dcterms:W3CDTF">2026-07-21T12:06:41Z</dcterms:created>
  <dcterms:modified xsi:type="dcterms:W3CDTF">2026-07-21T12:06:41Z</dcterms:modified>
</cp:coreProperties>
</file>

<file path=docProps/custom.xml><?xml version="1.0" encoding="utf-8"?>
<Properties xmlns="http://schemas.openxmlformats.org/officeDocument/2006/custom-properties" xmlns:vt="http://schemas.openxmlformats.org/officeDocument/2006/docPropsVTypes"/>
</file>